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1075A9" w14:textId="7BF819CA" w:rsidR="00027EB4" w:rsidRDefault="009426FD" w:rsidP="009426FD">
      <w:pPr>
        <w:pStyle w:val="Title"/>
      </w:pPr>
      <w:r>
        <w:t>Next report due (nrd) extension form</w:t>
      </w:r>
    </w:p>
    <w:p w14:paraId="457EB98C" w14:textId="77777777" w:rsidR="00D53E05" w:rsidRPr="00D53E05" w:rsidRDefault="00D53E05" w:rsidP="00D53E05"/>
    <w:p w14:paraId="2D923834" w14:textId="48E00073" w:rsidR="00714A8D" w:rsidRPr="00714A8D" w:rsidRDefault="00875DE4" w:rsidP="00027EB4">
      <w:pPr>
        <w:rPr>
          <w:rStyle w:val="Emphasis"/>
          <w:szCs w:val="24"/>
        </w:rPr>
      </w:pPr>
      <w:r>
        <w:rPr>
          <w:rStyle w:val="Emphasis"/>
          <w:szCs w:val="24"/>
        </w:rPr>
        <w:t>At the University of Denver, e</w:t>
      </w:r>
      <w:r w:rsidR="008E2B22" w:rsidRPr="008E2B22">
        <w:rPr>
          <w:rStyle w:val="Emphasis"/>
          <w:szCs w:val="24"/>
        </w:rPr>
        <w:t xml:space="preserve">ach IRBNet project that is reviewed through an expedited or exempt review process is automatically assigned a Next Report Due Date which is included on all correspondence sent to the PI related to their project. </w:t>
      </w:r>
      <w:r w:rsidR="002A4858" w:rsidRPr="002A4858">
        <w:rPr>
          <w:rStyle w:val="Emphasis"/>
          <w:szCs w:val="24"/>
        </w:rPr>
        <w:t xml:space="preserve">If you intend to continue this study, you are required to submit this form via IRBNet to extend the review period.    </w:t>
      </w:r>
    </w:p>
    <w:p w14:paraId="02F5DCD4" w14:textId="3E8BBACF" w:rsidR="00714A8D" w:rsidRDefault="003F3024" w:rsidP="00027EB4">
      <w:pPr>
        <w:rPr>
          <w:rStyle w:val="Emphasis"/>
          <w:b/>
          <w:color w:val="FFFFFF" w:themeColor="background1"/>
        </w:rPr>
      </w:pPr>
      <w:r w:rsidRPr="00714A8D">
        <w:rPr>
          <w:rStyle w:val="Emphasis"/>
          <w:b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0D0632" wp14:editId="4826B677">
                <wp:simplePos x="0" y="0"/>
                <wp:positionH relativeFrom="column">
                  <wp:posOffset>295275</wp:posOffset>
                </wp:positionH>
                <wp:positionV relativeFrom="paragraph">
                  <wp:posOffset>99695</wp:posOffset>
                </wp:positionV>
                <wp:extent cx="6019800" cy="13239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13239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85FAC6" w14:textId="70F6B7DD" w:rsidR="001B4117" w:rsidRDefault="00714A8D" w:rsidP="00714A8D">
                            <w:pPr>
                              <w:rPr>
                                <w:rStyle w:val="Emphasis"/>
                                <w:b/>
                                <w:bCs/>
                                <w:szCs w:val="24"/>
                              </w:rPr>
                            </w:pPr>
                            <w:r>
                              <w:rPr>
                                <w:rStyle w:val="Emphasis"/>
                                <w:b/>
                                <w:bCs/>
                                <w:szCs w:val="24"/>
                              </w:rPr>
                              <w:t xml:space="preserve">If any of the following apply, please complete, and submit a Closure/Final Report as a new package in IRBNet rather than extending </w:t>
                            </w:r>
                            <w:r w:rsidRPr="00D35DAF">
                              <w:rPr>
                                <w:rStyle w:val="Emphasis"/>
                                <w:b/>
                                <w:bCs/>
                                <w:szCs w:val="24"/>
                              </w:rPr>
                              <w:t>the Next Report Due Date</w:t>
                            </w:r>
                            <w:r>
                              <w:rPr>
                                <w:rStyle w:val="Emphasis"/>
                                <w:b/>
                                <w:bCs/>
                                <w:szCs w:val="24"/>
                              </w:rPr>
                              <w:t>:</w:t>
                            </w:r>
                          </w:p>
                          <w:p w14:paraId="124C4B84" w14:textId="52EC8A2A" w:rsidR="00714A8D" w:rsidRPr="00385105" w:rsidRDefault="00714A8D" w:rsidP="00076B8C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120"/>
                              <w:rPr>
                                <w:rStyle w:val="Emphasis"/>
                                <w:sz w:val="22"/>
                              </w:rPr>
                            </w:pPr>
                            <w:r>
                              <w:rPr>
                                <w:rStyle w:val="Emphasis"/>
                                <w:sz w:val="22"/>
                              </w:rPr>
                              <w:t>The r</w:t>
                            </w:r>
                            <w:r w:rsidRPr="00385105">
                              <w:rPr>
                                <w:rStyle w:val="Emphasis"/>
                                <w:sz w:val="22"/>
                              </w:rPr>
                              <w:t>esearch has been completed</w:t>
                            </w:r>
                          </w:p>
                          <w:p w14:paraId="13F9BEB4" w14:textId="577D3D6E" w:rsidR="00714A8D" w:rsidRDefault="00714A8D" w:rsidP="00714A8D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Style w:val="Emphasis"/>
                                <w:sz w:val="22"/>
                              </w:rPr>
                            </w:pPr>
                            <w:r>
                              <w:rPr>
                                <w:rStyle w:val="Emphasis"/>
                                <w:sz w:val="22"/>
                              </w:rPr>
                              <w:t>Data analysis has been completed OR is continuing with de-identified data only</w:t>
                            </w:r>
                          </w:p>
                          <w:p w14:paraId="6F15B842" w14:textId="77777777" w:rsidR="00714A8D" w:rsidRPr="004662F2" w:rsidRDefault="00714A8D" w:rsidP="00714A8D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Style w:val="Emphasis"/>
                                <w:sz w:val="22"/>
                              </w:rPr>
                            </w:pPr>
                            <w:r w:rsidRPr="004662F2">
                              <w:rPr>
                                <w:rStyle w:val="Emphasis"/>
                                <w:sz w:val="22"/>
                              </w:rPr>
                              <w:t>The investigator is no longer affiliated with DU or has graduated</w:t>
                            </w:r>
                          </w:p>
                          <w:p w14:paraId="605BAB74" w14:textId="7AB068EA" w:rsidR="00714A8D" w:rsidRPr="00091FCB" w:rsidRDefault="00714A8D" w:rsidP="00714A8D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Style w:val="Emphasis"/>
                                <w:sz w:val="22"/>
                              </w:rPr>
                            </w:pPr>
                            <w:hyperlink r:id="rId8" w:history="1">
                              <w:r w:rsidRPr="00091FCB">
                                <w:rPr>
                                  <w:rStyle w:val="Hyperlink"/>
                                  <w:b/>
                                </w:rPr>
                                <w:t>Complete a Closure/Final Report Form</w:t>
                              </w:r>
                            </w:hyperlink>
                          </w:p>
                          <w:p w14:paraId="37CD7847" w14:textId="77777777" w:rsidR="00714A8D" w:rsidRDefault="00714A8D" w:rsidP="00714A8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0D06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.25pt;margin-top:7.85pt;width:474pt;height:104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" fillcolor="white [3201]" strokecolor="black [3213]" strokeweight="1pt">
                <v:textbox>
                  <w:txbxContent>
                    <w:p w14:paraId="0485FAC6" w14:textId="70F6B7DD" w:rsidR="001B4117" w:rsidRDefault="00714A8D" w:rsidP="00714A8D">
                      <w:pPr>
                        <w:rPr>
                          <w:rStyle w:val="Emphasis"/>
                          <w:b/>
                          <w:bCs/>
                          <w:szCs w:val="24"/>
                        </w:rPr>
                      </w:pPr>
                      <w:r>
                        <w:rPr>
                          <w:rStyle w:val="Emphasis"/>
                          <w:b/>
                          <w:bCs/>
                          <w:szCs w:val="24"/>
                        </w:rPr>
                        <w:t xml:space="preserve">If any of the following apply, please complete, and submit a Closure/Final Report as a new package in IRBNet rather than extending </w:t>
                      </w:r>
                      <w:r w:rsidRPr="00D35DAF">
                        <w:rPr>
                          <w:rStyle w:val="Emphasis"/>
                          <w:b/>
                          <w:bCs/>
                          <w:szCs w:val="24"/>
                        </w:rPr>
                        <w:t>the Next Report Due Date</w:t>
                      </w:r>
                      <w:r>
                        <w:rPr>
                          <w:rStyle w:val="Emphasis"/>
                          <w:b/>
                          <w:bCs/>
                          <w:szCs w:val="24"/>
                        </w:rPr>
                        <w:t>:</w:t>
                      </w:r>
                    </w:p>
                    <w:p w14:paraId="124C4B84" w14:textId="52EC8A2A" w:rsidR="00714A8D" w:rsidRPr="00385105" w:rsidRDefault="00714A8D" w:rsidP="00076B8C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before="120"/>
                        <w:rPr>
                          <w:rStyle w:val="Emphasis"/>
                          <w:sz w:val="22"/>
                        </w:rPr>
                      </w:pPr>
                      <w:r>
                        <w:rPr>
                          <w:rStyle w:val="Emphasis"/>
                          <w:sz w:val="22"/>
                        </w:rPr>
                        <w:t>The r</w:t>
                      </w:r>
                      <w:r w:rsidRPr="00385105">
                        <w:rPr>
                          <w:rStyle w:val="Emphasis"/>
                          <w:sz w:val="22"/>
                        </w:rPr>
                        <w:t>esearch has been completed</w:t>
                      </w:r>
                    </w:p>
                    <w:p w14:paraId="13F9BEB4" w14:textId="577D3D6E" w:rsidR="00714A8D" w:rsidRDefault="00714A8D" w:rsidP="00714A8D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Style w:val="Emphasis"/>
                          <w:sz w:val="22"/>
                        </w:rPr>
                      </w:pPr>
                      <w:r>
                        <w:rPr>
                          <w:rStyle w:val="Emphasis"/>
                          <w:sz w:val="22"/>
                        </w:rPr>
                        <w:t>Data analysis has been completed OR is continuing with de-identified data only</w:t>
                      </w:r>
                    </w:p>
                    <w:p w14:paraId="6F15B842" w14:textId="77777777" w:rsidR="00714A8D" w:rsidRPr="004662F2" w:rsidRDefault="00714A8D" w:rsidP="00714A8D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Style w:val="Emphasis"/>
                          <w:sz w:val="22"/>
                        </w:rPr>
                      </w:pPr>
                      <w:r w:rsidRPr="004662F2">
                        <w:rPr>
                          <w:rStyle w:val="Emphasis"/>
                          <w:sz w:val="22"/>
                        </w:rPr>
                        <w:t>The investigator is no longer affiliated with DU or has graduated</w:t>
                      </w:r>
                    </w:p>
                    <w:p w14:paraId="605BAB74" w14:textId="7AB068EA" w:rsidR="00714A8D" w:rsidRPr="00091FCB" w:rsidRDefault="00714A8D" w:rsidP="00714A8D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Style w:val="Emphasis"/>
                          <w:sz w:val="22"/>
                        </w:rPr>
                      </w:pPr>
                      <w:hyperlink r:id="rId9" w:history="1">
                        <w:r w:rsidRPr="00091FCB">
                          <w:rPr>
                            <w:rStyle w:val="Hyperlink"/>
                            <w:b/>
                          </w:rPr>
                          <w:t>Complete a Closure/Final Report Form</w:t>
                        </w:r>
                      </w:hyperlink>
                    </w:p>
                    <w:p w14:paraId="37CD7847" w14:textId="77777777" w:rsidR="00714A8D" w:rsidRDefault="00714A8D" w:rsidP="00714A8D"/>
                  </w:txbxContent>
                </v:textbox>
                <w10:wrap type="square"/>
              </v:shape>
            </w:pict>
          </mc:Fallback>
        </mc:AlternateContent>
      </w:r>
    </w:p>
    <w:p w14:paraId="679F6B2E" w14:textId="1BED29E4" w:rsidR="003F3024" w:rsidRPr="003F3024" w:rsidRDefault="006D2F2F" w:rsidP="003F3024">
      <w:pPr>
        <w:rPr>
          <w:b/>
        </w:rPr>
      </w:pPr>
      <w:r w:rsidRPr="00C850FB">
        <w:rPr>
          <w:rStyle w:val="Emphasis"/>
          <w:b/>
          <w:color w:val="FFFFFF" w:themeColor="background1"/>
        </w:rPr>
        <w:t xml:space="preserve">as a new package </w:t>
      </w:r>
      <w:r w:rsidRPr="00D35DAF">
        <w:rPr>
          <w:rStyle w:val="Emphasis"/>
          <w:b/>
          <w:color w:val="FFFFFF" w:themeColor="background1"/>
        </w:rPr>
        <w:t>in IRBNet</w:t>
      </w:r>
      <w:bookmarkStart w:id="0" w:name="_Toc488660450"/>
    </w:p>
    <w:p w14:paraId="073CD165" w14:textId="5C814E23" w:rsidR="00283014" w:rsidRPr="00A7796F" w:rsidRDefault="00027EB4" w:rsidP="00DB72ED">
      <w:pPr>
        <w:pStyle w:val="NoSpacing"/>
        <w:numPr>
          <w:ilvl w:val="0"/>
          <w:numId w:val="0"/>
        </w:numPr>
      </w:pPr>
      <w:r w:rsidRPr="00A7796F">
        <w:t xml:space="preserve">1.  </w:t>
      </w:r>
      <w:r w:rsidR="00F76812" w:rsidRPr="00A7796F">
        <w:t>STUDY CHANGES</w:t>
      </w:r>
      <w:bookmarkEnd w:id="0"/>
    </w:p>
    <w:p w14:paraId="4339BA67" w14:textId="0ADD6B22" w:rsidR="00027EB4" w:rsidRDefault="0081498B" w:rsidP="00027EB4">
      <w:pPr>
        <w:rPr>
          <w:rFonts w:cs="Arial"/>
          <w:szCs w:val="24"/>
        </w:rPr>
      </w:pPr>
      <w:r>
        <w:rPr>
          <w:rFonts w:cs="Arial"/>
          <w:szCs w:val="24"/>
        </w:rPr>
        <w:t>Are</w:t>
      </w:r>
      <w:r w:rsidR="00F76812">
        <w:rPr>
          <w:rFonts w:cs="Arial"/>
          <w:szCs w:val="24"/>
        </w:rPr>
        <w:t xml:space="preserve"> there any changes </w:t>
      </w:r>
      <w:r>
        <w:rPr>
          <w:rFonts w:cs="Arial"/>
          <w:szCs w:val="24"/>
        </w:rPr>
        <w:t>t</w:t>
      </w:r>
      <w:r w:rsidR="009B77D1">
        <w:rPr>
          <w:rFonts w:cs="Arial"/>
          <w:szCs w:val="24"/>
        </w:rPr>
        <w:t>o this study</w:t>
      </w:r>
      <w:r w:rsidR="00D53E05">
        <w:rPr>
          <w:rFonts w:cs="Arial"/>
          <w:szCs w:val="24"/>
        </w:rPr>
        <w:t xml:space="preserve"> </w:t>
      </w:r>
      <w:r w:rsidR="00F76812">
        <w:rPr>
          <w:rFonts w:cs="Arial"/>
          <w:szCs w:val="24"/>
        </w:rPr>
        <w:t xml:space="preserve">that have not </w:t>
      </w:r>
      <w:r>
        <w:rPr>
          <w:rFonts w:cs="Arial"/>
          <w:szCs w:val="24"/>
        </w:rPr>
        <w:t xml:space="preserve">yet </w:t>
      </w:r>
      <w:r w:rsidR="00F76812">
        <w:rPr>
          <w:rFonts w:cs="Arial"/>
          <w:szCs w:val="24"/>
        </w:rPr>
        <w:t>been submitted to the IRB</w:t>
      </w:r>
      <w:r w:rsidR="00027EB4">
        <w:rPr>
          <w:rFonts w:cs="Arial"/>
          <w:szCs w:val="24"/>
        </w:rPr>
        <w:t>?</w:t>
      </w:r>
      <w:r w:rsidR="00D53E05">
        <w:rPr>
          <w:rFonts w:cs="Arial"/>
          <w:szCs w:val="24"/>
        </w:rPr>
        <w:t xml:space="preserve"> These changes may be things such as – update to recruitment materials, consent documents, changes in personnel, etc. </w:t>
      </w:r>
    </w:p>
    <w:p w14:paraId="18B0C96D" w14:textId="77777777" w:rsidR="00D53E05" w:rsidRDefault="00D53E05" w:rsidP="00027EB4">
      <w:pPr>
        <w:rPr>
          <w:rFonts w:cs="Arial"/>
          <w:szCs w:val="24"/>
        </w:rPr>
      </w:pPr>
    </w:p>
    <w:p w14:paraId="512C236D" w14:textId="7AB448C2" w:rsidR="00027EB4" w:rsidRPr="00027EB4" w:rsidRDefault="00000000" w:rsidP="00685338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11808564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685338">
        <w:rPr>
          <w:rFonts w:cs="Arial"/>
          <w:szCs w:val="24"/>
        </w:rPr>
        <w:t xml:space="preserve"> Yes    </w:t>
      </w:r>
      <w:sdt>
        <w:sdtPr>
          <w:rPr>
            <w:rFonts w:cs="Arial"/>
            <w:szCs w:val="24"/>
          </w:rPr>
          <w:id w:val="-10646421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685338">
        <w:rPr>
          <w:rFonts w:cs="Arial"/>
          <w:szCs w:val="24"/>
        </w:rPr>
        <w:t xml:space="preserve">  No</w:t>
      </w:r>
    </w:p>
    <w:p w14:paraId="2557FBB8" w14:textId="77777777" w:rsidR="00027EB4" w:rsidRPr="00027EB4" w:rsidRDefault="00027EB4" w:rsidP="00027EB4">
      <w:pPr>
        <w:rPr>
          <w:rFonts w:cs="Arial"/>
          <w:szCs w:val="24"/>
        </w:rPr>
      </w:pPr>
    </w:p>
    <w:p w14:paraId="3B6083A2" w14:textId="179E03BA" w:rsidR="00027EB4" w:rsidRPr="00027EB4" w:rsidRDefault="00027EB4" w:rsidP="00DE5CF6">
      <w:r w:rsidRPr="00027EB4">
        <w:t xml:space="preserve">If ‘YES’, you must </w:t>
      </w:r>
      <w:r w:rsidR="00D53E05">
        <w:t>include</w:t>
      </w:r>
      <w:r w:rsidR="00D53E05" w:rsidRPr="00027EB4">
        <w:t xml:space="preserve"> </w:t>
      </w:r>
      <w:r w:rsidRPr="00027EB4">
        <w:t>an IRB Amendment</w:t>
      </w:r>
      <w:r w:rsidR="00874DCE">
        <w:t xml:space="preserve"> Request</w:t>
      </w:r>
      <w:r w:rsidRPr="00027EB4">
        <w:t xml:space="preserve"> Form</w:t>
      </w:r>
      <w:r w:rsidR="00D53E05">
        <w:t xml:space="preserve">, and any other appropriate forms </w:t>
      </w:r>
      <w:r w:rsidRPr="00027EB4">
        <w:t xml:space="preserve">with this submission. </w:t>
      </w:r>
    </w:p>
    <w:p w14:paraId="00A6A3C4" w14:textId="77777777" w:rsidR="00027EB4" w:rsidRDefault="00027EB4" w:rsidP="00027EB4">
      <w:pPr>
        <w:rPr>
          <w:rFonts w:cs="Arial"/>
          <w:szCs w:val="24"/>
        </w:rPr>
      </w:pPr>
    </w:p>
    <w:p w14:paraId="13E53560" w14:textId="31A30860" w:rsidR="00283014" w:rsidRPr="00977EEE" w:rsidRDefault="00F76812" w:rsidP="00DB72ED">
      <w:pPr>
        <w:pStyle w:val="NoSpacing"/>
        <w:numPr>
          <w:ilvl w:val="0"/>
          <w:numId w:val="0"/>
        </w:numPr>
      </w:pPr>
      <w:bookmarkStart w:id="1" w:name="_Toc488660452"/>
      <w:r>
        <w:t>2</w:t>
      </w:r>
      <w:r w:rsidR="00042964">
        <w:t xml:space="preserve">.  </w:t>
      </w:r>
      <w:r w:rsidR="00DE5CF6">
        <w:t>CURRENT STUDY STATUS</w:t>
      </w:r>
      <w:bookmarkEnd w:id="1"/>
    </w:p>
    <w:p w14:paraId="5B3D6CEE" w14:textId="77777777" w:rsidR="00027EB4" w:rsidRPr="00027EB4" w:rsidRDefault="00027EB4" w:rsidP="00042964">
      <w:r w:rsidRPr="00027EB4">
        <w:t>Study Status: (check all that apply)</w:t>
      </w:r>
    </w:p>
    <w:p w14:paraId="5E88CF9F" w14:textId="538AFF20" w:rsidR="00027EB4" w:rsidRPr="00027EB4" w:rsidRDefault="00000000" w:rsidP="00042964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1661261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027EB4" w:rsidRPr="00027EB4">
        <w:rPr>
          <w:rFonts w:cs="Arial"/>
          <w:szCs w:val="24"/>
        </w:rPr>
        <w:t>Study has not started</w:t>
      </w:r>
      <w:r w:rsidR="00DA7B62">
        <w:rPr>
          <w:rFonts w:cs="Arial"/>
          <w:szCs w:val="24"/>
        </w:rPr>
        <w:t>/Study is on hold</w:t>
      </w:r>
    </w:p>
    <w:p w14:paraId="7DDDC305" w14:textId="3C2012C3" w:rsidR="00AC6592" w:rsidRDefault="00000000" w:rsidP="00AC6592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18899108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A43B2C">
        <w:rPr>
          <w:rFonts w:cs="Arial"/>
          <w:szCs w:val="24"/>
        </w:rPr>
        <w:t xml:space="preserve">Study </w:t>
      </w:r>
      <w:r w:rsidR="00E37809">
        <w:rPr>
          <w:rFonts w:cs="Arial"/>
          <w:szCs w:val="24"/>
        </w:rPr>
        <w:t>enrollment is open</w:t>
      </w:r>
    </w:p>
    <w:p w14:paraId="6B7F3021" w14:textId="16FFF794" w:rsidR="00A43B2C" w:rsidRPr="00027EB4" w:rsidRDefault="00000000" w:rsidP="00A43B2C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750385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A43B2C" w:rsidRPr="00027EB4">
        <w:rPr>
          <w:rFonts w:cs="Arial"/>
          <w:szCs w:val="24"/>
        </w:rPr>
        <w:t xml:space="preserve">Study </w:t>
      </w:r>
      <w:r w:rsidR="00A43B2C">
        <w:rPr>
          <w:rFonts w:cs="Arial"/>
          <w:szCs w:val="24"/>
        </w:rPr>
        <w:t xml:space="preserve">enrollment </w:t>
      </w:r>
      <w:r w:rsidR="00B10C63">
        <w:rPr>
          <w:rFonts w:cs="Arial"/>
          <w:szCs w:val="24"/>
        </w:rPr>
        <w:t>is</w:t>
      </w:r>
      <w:r w:rsidR="00C77175">
        <w:rPr>
          <w:rFonts w:cs="Arial"/>
          <w:szCs w:val="24"/>
        </w:rPr>
        <w:t xml:space="preserve"> </w:t>
      </w:r>
      <w:r w:rsidR="00E37809">
        <w:rPr>
          <w:rFonts w:cs="Arial"/>
          <w:szCs w:val="24"/>
        </w:rPr>
        <w:t>closed b</w:t>
      </w:r>
      <w:r w:rsidR="00C77175">
        <w:rPr>
          <w:rFonts w:cs="Arial"/>
          <w:szCs w:val="24"/>
        </w:rPr>
        <w:t>ut</w:t>
      </w:r>
      <w:r w:rsidR="00E37809">
        <w:rPr>
          <w:rFonts w:cs="Arial"/>
          <w:szCs w:val="24"/>
        </w:rPr>
        <w:t xml:space="preserve"> research interventions continue</w:t>
      </w:r>
    </w:p>
    <w:p w14:paraId="16DD890A" w14:textId="099C04FD" w:rsidR="00600ADC" w:rsidRDefault="00000000" w:rsidP="00600ADC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-4234996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E37809">
        <w:rPr>
          <w:rFonts w:cs="Arial"/>
          <w:szCs w:val="24"/>
        </w:rPr>
        <w:t>Research activities include long-term follow-up</w:t>
      </w:r>
    </w:p>
    <w:p w14:paraId="4BDF01A0" w14:textId="4178156F" w:rsidR="000477ED" w:rsidRDefault="00000000" w:rsidP="000477ED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6812418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DA7B62">
        <w:rPr>
          <w:rFonts w:cs="Arial"/>
          <w:szCs w:val="24"/>
        </w:rPr>
        <w:t>Data analysis of identifiable data is ongoing</w:t>
      </w:r>
    </w:p>
    <w:p w14:paraId="454E2B6B" w14:textId="36DB0DA7" w:rsidR="00D53E05" w:rsidRDefault="00000000" w:rsidP="000477ED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-21048700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DA7B62">
        <w:rPr>
          <w:rFonts w:cs="Arial"/>
          <w:szCs w:val="24"/>
        </w:rPr>
        <w:t xml:space="preserve">Other: </w:t>
      </w:r>
      <w:sdt>
        <w:sdtPr>
          <w:id w:val="431405692"/>
          <w:placeholder>
            <w:docPart w:val="C1131EBE92824F0AB87F784FD0262F96"/>
          </w:placeholder>
          <w:showingPlcHdr/>
          <w15:color w:val="000000"/>
          <w:text/>
        </w:sdtPr>
        <w:sdtEndPr>
          <w:rPr>
            <w:rStyle w:val="Emphasis"/>
          </w:rPr>
        </w:sdtEndPr>
        <w:sdtContent>
          <w:r w:rsidR="00E64E20" w:rsidRPr="00B558F0">
            <w:rPr>
              <w:rStyle w:val="Heading5Char"/>
              <w:color w:val="8A1538"/>
            </w:rPr>
            <w:t>Click here to enter text.</w:t>
          </w:r>
        </w:sdtContent>
      </w:sdt>
    </w:p>
    <w:p w14:paraId="11888185" w14:textId="3CDD89E2" w:rsidR="00814FAA" w:rsidRDefault="00814FAA" w:rsidP="00814FAA">
      <w:pPr>
        <w:rPr>
          <w:rFonts w:cs="Arial"/>
          <w:szCs w:val="24"/>
        </w:rPr>
      </w:pPr>
    </w:p>
    <w:p w14:paraId="73CE6F0E" w14:textId="7E1DD5DD" w:rsidR="00DB72ED" w:rsidRPr="00977EEE" w:rsidRDefault="00DB72ED" w:rsidP="00DB72ED">
      <w:pPr>
        <w:pStyle w:val="NoSpacing"/>
        <w:numPr>
          <w:ilvl w:val="0"/>
          <w:numId w:val="0"/>
        </w:numPr>
      </w:pPr>
      <w:r>
        <w:t>3. CITI Training Requirements</w:t>
      </w:r>
    </w:p>
    <w:p w14:paraId="51876FBC" w14:textId="77777777" w:rsidR="00DB72ED" w:rsidRPr="00DB72ED" w:rsidRDefault="00DB72ED" w:rsidP="00DB72ED">
      <w:pPr>
        <w:rPr>
          <w:rStyle w:val="ui-provider"/>
          <w:b/>
          <w:bCs/>
        </w:rPr>
      </w:pPr>
      <w:r>
        <w:rPr>
          <w:rStyle w:val="ui-provider"/>
        </w:rPr>
        <w:t xml:space="preserve">The PI is responsible for ensuring that all team members remain current in their CITI training throughout the duration of the project. </w:t>
      </w:r>
      <w:r w:rsidRPr="00DB72ED">
        <w:rPr>
          <w:rStyle w:val="ui-provider"/>
          <w:b/>
          <w:bCs/>
        </w:rPr>
        <w:t>Please complete the following instructions.</w:t>
      </w:r>
    </w:p>
    <w:p w14:paraId="53D65EAE" w14:textId="77777777" w:rsidR="00DB72ED" w:rsidRPr="00DB72ED" w:rsidRDefault="00DB72ED" w:rsidP="00DB72ED">
      <w:pPr>
        <w:pStyle w:val="ListParagraph"/>
        <w:numPr>
          <w:ilvl w:val="0"/>
          <w:numId w:val="18"/>
        </w:numPr>
        <w:rPr>
          <w:rStyle w:val="ui-provider"/>
          <w:rFonts w:cs="Arial"/>
          <w:szCs w:val="24"/>
        </w:rPr>
      </w:pPr>
      <w:r>
        <w:rPr>
          <w:rStyle w:val="ui-provider"/>
        </w:rPr>
        <w:t xml:space="preserve">Share access to your project in IRBNet with all team members: </w:t>
      </w:r>
      <w:hyperlink r:id="rId10" w:history="1">
        <w:r w:rsidRPr="00FE2186">
          <w:rPr>
            <w:rStyle w:val="Hyperlink"/>
          </w:rPr>
          <w:t>https://www.du.edu/node/66610</w:t>
        </w:r>
      </w:hyperlink>
    </w:p>
    <w:p w14:paraId="61FB1BD1" w14:textId="77777777" w:rsidR="00DB72ED" w:rsidRPr="00DB72ED" w:rsidRDefault="00DB72ED" w:rsidP="00DB72ED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 w:rsidRPr="00DB72ED">
        <w:rPr>
          <w:rStyle w:val="ui-provider"/>
          <w:rFonts w:cs="Arial"/>
          <w:szCs w:val="24"/>
        </w:rPr>
        <w:t>All team members are required to link their CITI training to their IRBNet user profile</w:t>
      </w:r>
      <w:r>
        <w:rPr>
          <w:rStyle w:val="ui-provider"/>
          <w:rFonts w:cs="Arial"/>
          <w:szCs w:val="24"/>
        </w:rPr>
        <w:t xml:space="preserve">: </w:t>
      </w:r>
      <w:hyperlink r:id="rId11" w:history="1">
        <w:r w:rsidRPr="00FE2186">
          <w:rPr>
            <w:rStyle w:val="Hyperlink"/>
            <w:rFonts w:cs="Arial"/>
            <w:szCs w:val="24"/>
          </w:rPr>
          <w:t>https://www.du.edu/node/66556</w:t>
        </w:r>
      </w:hyperlink>
      <w:r>
        <w:rPr>
          <w:rStyle w:val="ui-provider"/>
          <w:rFonts w:cs="Arial"/>
          <w:szCs w:val="24"/>
        </w:rPr>
        <w:t xml:space="preserve"> </w:t>
      </w:r>
    </w:p>
    <w:p w14:paraId="72F31DE2" w14:textId="77777777" w:rsidR="00DB72ED" w:rsidRDefault="00DB72ED" w:rsidP="00DB72ED">
      <w:pPr>
        <w:pStyle w:val="NoSpacing"/>
        <w:numPr>
          <w:ilvl w:val="0"/>
          <w:numId w:val="0"/>
        </w:numPr>
      </w:pPr>
    </w:p>
    <w:p w14:paraId="655F3E03" w14:textId="4AA1454D" w:rsidR="00814FAA" w:rsidRPr="00977EEE" w:rsidRDefault="00DB72ED" w:rsidP="00DB72ED">
      <w:pPr>
        <w:pStyle w:val="NoSpacing"/>
        <w:numPr>
          <w:ilvl w:val="0"/>
          <w:numId w:val="0"/>
        </w:numPr>
      </w:pPr>
      <w:r>
        <w:lastRenderedPageBreak/>
        <w:t>4</w:t>
      </w:r>
      <w:r w:rsidR="00814FAA">
        <w:t>. INSTRUCTIONS TO SUBMIT THIS FORM</w:t>
      </w:r>
    </w:p>
    <w:p w14:paraId="03C2347C" w14:textId="1193F80C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 w:rsidRPr="00814FAA">
        <w:rPr>
          <w:rFonts w:cs="Arial"/>
          <w:szCs w:val="24"/>
        </w:rPr>
        <w:t xml:space="preserve">Open current IRBNet project and create a new package. </w:t>
      </w:r>
    </w:p>
    <w:p w14:paraId="19FF7048" w14:textId="36E17E97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 w:rsidRPr="00814FAA">
        <w:rPr>
          <w:rFonts w:cs="Arial"/>
          <w:szCs w:val="24"/>
        </w:rPr>
        <w:t xml:space="preserve">For package type, select </w:t>
      </w:r>
      <w:r w:rsidRPr="00AA4875">
        <w:rPr>
          <w:rFonts w:cs="Arial"/>
          <w:b/>
          <w:bCs/>
          <w:szCs w:val="24"/>
        </w:rPr>
        <w:t>“Other.”</w:t>
      </w:r>
    </w:p>
    <w:p w14:paraId="50627823" w14:textId="4F5854C6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>
        <w:rPr>
          <w:rFonts w:cs="Arial"/>
          <w:szCs w:val="24"/>
        </w:rPr>
        <w:t>Upload</w:t>
      </w:r>
      <w:r w:rsidR="00AA4875">
        <w:rPr>
          <w:rFonts w:cs="Arial"/>
          <w:szCs w:val="24"/>
        </w:rPr>
        <w:t xml:space="preserve"> this</w:t>
      </w:r>
      <w:r>
        <w:rPr>
          <w:rFonts w:cs="Arial"/>
          <w:szCs w:val="24"/>
        </w:rPr>
        <w:t xml:space="preserve"> completed form.</w:t>
      </w:r>
    </w:p>
    <w:p w14:paraId="2ADB4F8B" w14:textId="2D0C9495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The PI listed in IRBNet needs to sign the package. </w:t>
      </w:r>
      <w:r w:rsidR="00AC0EBF">
        <w:rPr>
          <w:rFonts w:cs="Arial"/>
          <w:szCs w:val="24"/>
        </w:rPr>
        <w:t xml:space="preserve">Another person </w:t>
      </w:r>
      <w:r w:rsidR="00541FFA">
        <w:rPr>
          <w:rFonts w:cs="Arial"/>
          <w:szCs w:val="24"/>
        </w:rPr>
        <w:t xml:space="preserve">may </w:t>
      </w:r>
      <w:r w:rsidR="00541FFA" w:rsidRPr="00355D77">
        <w:rPr>
          <w:rFonts w:cs="Arial"/>
          <w:b/>
          <w:bCs/>
          <w:szCs w:val="24"/>
        </w:rPr>
        <w:t>NOT</w:t>
      </w:r>
      <w:r w:rsidR="00541FFA">
        <w:rPr>
          <w:rFonts w:cs="Arial"/>
          <w:szCs w:val="24"/>
        </w:rPr>
        <w:t xml:space="preserve"> sign on behalf of the PI</w:t>
      </w:r>
      <w:r w:rsidR="00355D77">
        <w:rPr>
          <w:rFonts w:cs="Arial"/>
          <w:szCs w:val="24"/>
        </w:rPr>
        <w:t>.</w:t>
      </w:r>
    </w:p>
    <w:p w14:paraId="508DC274" w14:textId="5D5F5354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If the PI is a student, then </w:t>
      </w:r>
      <w:r w:rsidRPr="00AA4875">
        <w:rPr>
          <w:rFonts w:cs="Arial"/>
          <w:b/>
          <w:bCs/>
          <w:szCs w:val="24"/>
        </w:rPr>
        <w:t>BOTH</w:t>
      </w:r>
      <w:r>
        <w:rPr>
          <w:rFonts w:cs="Arial"/>
          <w:szCs w:val="24"/>
        </w:rPr>
        <w:t xml:space="preserve"> the student and Faculty Sponsor need to sign the package. </w:t>
      </w:r>
      <w:r w:rsidR="00541FFA">
        <w:rPr>
          <w:rFonts w:cs="Arial"/>
          <w:szCs w:val="24"/>
        </w:rPr>
        <w:t xml:space="preserve">Another person may </w:t>
      </w:r>
      <w:r w:rsidR="00541FFA" w:rsidRPr="00355D77">
        <w:rPr>
          <w:rFonts w:cs="Arial"/>
          <w:b/>
          <w:bCs/>
          <w:szCs w:val="24"/>
        </w:rPr>
        <w:t>NOT</w:t>
      </w:r>
      <w:r w:rsidR="00541FFA">
        <w:rPr>
          <w:rFonts w:cs="Arial"/>
          <w:szCs w:val="24"/>
        </w:rPr>
        <w:t xml:space="preserve"> sign on behalf of the Faculty Sponsor</w:t>
      </w:r>
      <w:r w:rsidR="00355D77">
        <w:rPr>
          <w:rFonts w:cs="Arial"/>
          <w:szCs w:val="24"/>
        </w:rPr>
        <w:t>.</w:t>
      </w:r>
    </w:p>
    <w:p w14:paraId="7A7BC7E3" w14:textId="77777777" w:rsidR="00AA4875" w:rsidRDefault="00AA4875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>
        <w:rPr>
          <w:rFonts w:cs="Arial"/>
          <w:szCs w:val="24"/>
        </w:rPr>
        <w:t>Submit the package.</w:t>
      </w:r>
    </w:p>
    <w:sectPr w:rsidR="00AA4875" w:rsidSect="000249EA">
      <w:headerReference w:type="default" r:id="rId12"/>
      <w:footerReference w:type="default" r:id="rId1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4D44F2" w14:textId="77777777" w:rsidR="008C2D44" w:rsidRDefault="008C2D44" w:rsidP="00855585">
      <w:r>
        <w:separator/>
      </w:r>
    </w:p>
  </w:endnote>
  <w:endnote w:type="continuationSeparator" w:id="0">
    <w:p w14:paraId="2997838C" w14:textId="77777777" w:rsidR="008C2D44" w:rsidRDefault="008C2D44" w:rsidP="00855585">
      <w:r>
        <w:continuationSeparator/>
      </w:r>
    </w:p>
  </w:endnote>
  <w:endnote w:type="continuationNotice" w:id="1">
    <w:p w14:paraId="39CAC3E7" w14:textId="77777777" w:rsidR="008C2D44" w:rsidRDefault="008C2D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43F58" w14:textId="2101A3FD" w:rsidR="00A53643" w:rsidRDefault="00977EEE" w:rsidP="00E30FCA">
    <w:pPr>
      <w:rPr>
        <w:b/>
        <w:bCs/>
      </w:rPr>
    </w:pPr>
    <w:r>
      <w:rPr>
        <w:color w:val="7F7F7F" w:themeColor="background1" w:themeShade="7F"/>
        <w:spacing w:val="60"/>
      </w:rPr>
      <w:tab/>
    </w:r>
  </w:p>
  <w:p w14:paraId="343EFB92" w14:textId="10200F99" w:rsidR="00A53643" w:rsidRPr="00977EEE" w:rsidRDefault="009426FD" w:rsidP="00977EEE">
    <w:r>
      <w:t xml:space="preserve">DU </w:t>
    </w:r>
    <w:r w:rsidR="00F8244E">
      <w:t>Instit</w:t>
    </w:r>
    <w:r w:rsidR="0063456A">
      <w:t>utional Review Board (IRB):</w:t>
    </w:r>
    <w:r w:rsidR="00027EB4">
      <w:t xml:space="preserve"> </w:t>
    </w:r>
    <w:r>
      <w:t>Next Report Due Extension Form</w:t>
    </w:r>
  </w:p>
  <w:p w14:paraId="6F45D964" w14:textId="61274D13" w:rsidR="00A53643" w:rsidRDefault="009426FD">
    <w:pPr>
      <w:pStyle w:val="Footer"/>
    </w:pPr>
    <w:r>
      <w:rPr>
        <w:noProof/>
      </w:rPr>
      <w:t>(IRB Office use only: 08/22/2025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4F3FAA" w14:textId="77777777" w:rsidR="008C2D44" w:rsidRDefault="008C2D44" w:rsidP="00855585">
      <w:r>
        <w:separator/>
      </w:r>
    </w:p>
  </w:footnote>
  <w:footnote w:type="continuationSeparator" w:id="0">
    <w:p w14:paraId="2B622EA4" w14:textId="77777777" w:rsidR="008C2D44" w:rsidRDefault="008C2D44" w:rsidP="00855585">
      <w:r>
        <w:continuationSeparator/>
      </w:r>
    </w:p>
  </w:footnote>
  <w:footnote w:type="continuationNotice" w:id="1">
    <w:p w14:paraId="63123B80" w14:textId="77777777" w:rsidR="008C2D44" w:rsidRDefault="008C2D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1EC8B9" w14:textId="77777777" w:rsidR="00A53643" w:rsidRDefault="00A5364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B607C3C" wp14:editId="1510EFF8">
          <wp:simplePos x="0" y="0"/>
          <wp:positionH relativeFrom="margin">
            <wp:posOffset>0</wp:posOffset>
          </wp:positionH>
          <wp:positionV relativeFrom="paragraph">
            <wp:posOffset>-66675</wp:posOffset>
          </wp:positionV>
          <wp:extent cx="2385641" cy="29454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5641" cy="2945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24055C6" w14:textId="307D7BEE" w:rsidR="00A53643" w:rsidRPr="00977EEE" w:rsidRDefault="00A53643" w:rsidP="00977EE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B16E82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777B85"/>
    <w:multiLevelType w:val="hybridMultilevel"/>
    <w:tmpl w:val="70920DBE"/>
    <w:lvl w:ilvl="0" w:tplc="AF1EB0F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CA6319"/>
    <w:multiLevelType w:val="hybridMultilevel"/>
    <w:tmpl w:val="E9502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C1F90"/>
    <w:multiLevelType w:val="hybridMultilevel"/>
    <w:tmpl w:val="4210ADC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674E9A"/>
    <w:multiLevelType w:val="hybridMultilevel"/>
    <w:tmpl w:val="8E3C4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472DC5"/>
    <w:multiLevelType w:val="hybridMultilevel"/>
    <w:tmpl w:val="3D180C46"/>
    <w:lvl w:ilvl="0" w:tplc="04090019">
      <w:start w:val="1"/>
      <w:numFmt w:val="lowerLetter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6" w15:restartNumberingAfterBreak="0">
    <w:nsid w:val="2AE37DDA"/>
    <w:multiLevelType w:val="hybridMultilevel"/>
    <w:tmpl w:val="5A2E2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1D1A0D"/>
    <w:multiLevelType w:val="hybridMultilevel"/>
    <w:tmpl w:val="C7F4566A"/>
    <w:lvl w:ilvl="0" w:tplc="795C2132">
      <w:start w:val="1"/>
      <w:numFmt w:val="lowerLetter"/>
      <w:pStyle w:val="NoSpacing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373F62"/>
    <w:multiLevelType w:val="hybridMultilevel"/>
    <w:tmpl w:val="D83C25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F76246"/>
    <w:multiLevelType w:val="hybridMultilevel"/>
    <w:tmpl w:val="463A97B6"/>
    <w:lvl w:ilvl="0" w:tplc="DDC463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090BC8"/>
    <w:multiLevelType w:val="hybridMultilevel"/>
    <w:tmpl w:val="57D04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76241E"/>
    <w:multiLevelType w:val="hybridMultilevel"/>
    <w:tmpl w:val="BCA0D61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E8F7AA7"/>
    <w:multiLevelType w:val="hybridMultilevel"/>
    <w:tmpl w:val="4076384E"/>
    <w:lvl w:ilvl="0" w:tplc="990032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F8D106E"/>
    <w:multiLevelType w:val="hybridMultilevel"/>
    <w:tmpl w:val="04A8FB06"/>
    <w:lvl w:ilvl="0" w:tplc="546C3E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DC50A6"/>
    <w:multiLevelType w:val="hybridMultilevel"/>
    <w:tmpl w:val="0F14EE28"/>
    <w:lvl w:ilvl="0" w:tplc="3F447B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B8C2B90"/>
    <w:multiLevelType w:val="hybridMultilevel"/>
    <w:tmpl w:val="8E8E7B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F95B15"/>
    <w:multiLevelType w:val="hybridMultilevel"/>
    <w:tmpl w:val="148E0116"/>
    <w:lvl w:ilvl="0" w:tplc="8E2A6F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211FCB"/>
    <w:multiLevelType w:val="hybridMultilevel"/>
    <w:tmpl w:val="D6F86F6C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965499325">
    <w:abstractNumId w:val="2"/>
  </w:num>
  <w:num w:numId="2" w16cid:durableId="570888870">
    <w:abstractNumId w:val="6"/>
  </w:num>
  <w:num w:numId="3" w16cid:durableId="1829904667">
    <w:abstractNumId w:val="0"/>
  </w:num>
  <w:num w:numId="4" w16cid:durableId="1032533862">
    <w:abstractNumId w:val="13"/>
  </w:num>
  <w:num w:numId="5" w16cid:durableId="1737774600">
    <w:abstractNumId w:val="9"/>
  </w:num>
  <w:num w:numId="6" w16cid:durableId="2018771732">
    <w:abstractNumId w:val="14"/>
  </w:num>
  <w:num w:numId="7" w16cid:durableId="1653218350">
    <w:abstractNumId w:val="8"/>
  </w:num>
  <w:num w:numId="8" w16cid:durableId="1454052696">
    <w:abstractNumId w:val="11"/>
  </w:num>
  <w:num w:numId="9" w16cid:durableId="1607619754">
    <w:abstractNumId w:val="3"/>
  </w:num>
  <w:num w:numId="10" w16cid:durableId="892159932">
    <w:abstractNumId w:val="12"/>
  </w:num>
  <w:num w:numId="11" w16cid:durableId="1536960076">
    <w:abstractNumId w:val="16"/>
  </w:num>
  <w:num w:numId="12" w16cid:durableId="2138794493">
    <w:abstractNumId w:val="1"/>
  </w:num>
  <w:num w:numId="13" w16cid:durableId="1717311760">
    <w:abstractNumId w:val="17"/>
  </w:num>
  <w:num w:numId="14" w16cid:durableId="705375354">
    <w:abstractNumId w:val="10"/>
  </w:num>
  <w:num w:numId="15" w16cid:durableId="578445177">
    <w:abstractNumId w:val="4"/>
  </w:num>
  <w:num w:numId="16" w16cid:durableId="1103309167">
    <w:abstractNumId w:val="7"/>
  </w:num>
  <w:num w:numId="17" w16cid:durableId="1824814554">
    <w:abstractNumId w:val="15"/>
  </w:num>
  <w:num w:numId="18" w16cid:durableId="19676638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TE1MzMztDA3MzRT0lEKTi0uzszPAykwrwUA1+mKlSwAAAA="/>
  </w:docVars>
  <w:rsids>
    <w:rsidRoot w:val="00C16ABB"/>
    <w:rsid w:val="00015631"/>
    <w:rsid w:val="000249EA"/>
    <w:rsid w:val="00027EB4"/>
    <w:rsid w:val="00036A4A"/>
    <w:rsid w:val="00042964"/>
    <w:rsid w:val="000477ED"/>
    <w:rsid w:val="00076B8C"/>
    <w:rsid w:val="00091FCB"/>
    <w:rsid w:val="0009693D"/>
    <w:rsid w:val="000A5615"/>
    <w:rsid w:val="000A7E98"/>
    <w:rsid w:val="000C376D"/>
    <w:rsid w:val="000E0A64"/>
    <w:rsid w:val="000E46C3"/>
    <w:rsid w:val="000F1CD3"/>
    <w:rsid w:val="000F2B70"/>
    <w:rsid w:val="00112CA1"/>
    <w:rsid w:val="001144BA"/>
    <w:rsid w:val="00127FB3"/>
    <w:rsid w:val="00130F6B"/>
    <w:rsid w:val="00146F33"/>
    <w:rsid w:val="001505D4"/>
    <w:rsid w:val="00155EEE"/>
    <w:rsid w:val="00161E83"/>
    <w:rsid w:val="0016284B"/>
    <w:rsid w:val="00170F78"/>
    <w:rsid w:val="0018439A"/>
    <w:rsid w:val="001876B1"/>
    <w:rsid w:val="00193E3A"/>
    <w:rsid w:val="001A1104"/>
    <w:rsid w:val="001A1C8C"/>
    <w:rsid w:val="001B20A9"/>
    <w:rsid w:val="001B4117"/>
    <w:rsid w:val="001B7B9E"/>
    <w:rsid w:val="001C3410"/>
    <w:rsid w:val="001E0C45"/>
    <w:rsid w:val="001E2113"/>
    <w:rsid w:val="001E43CB"/>
    <w:rsid w:val="001E53FC"/>
    <w:rsid w:val="001F02DE"/>
    <w:rsid w:val="001F30F1"/>
    <w:rsid w:val="00215089"/>
    <w:rsid w:val="0022438B"/>
    <w:rsid w:val="00225BFA"/>
    <w:rsid w:val="002269E8"/>
    <w:rsid w:val="0025065A"/>
    <w:rsid w:val="002644B5"/>
    <w:rsid w:val="00266215"/>
    <w:rsid w:val="00273D6C"/>
    <w:rsid w:val="00283014"/>
    <w:rsid w:val="00290C91"/>
    <w:rsid w:val="002A4858"/>
    <w:rsid w:val="002B5DB9"/>
    <w:rsid w:val="002B5FC7"/>
    <w:rsid w:val="002D35AE"/>
    <w:rsid w:val="002F4D08"/>
    <w:rsid w:val="00323245"/>
    <w:rsid w:val="0032704C"/>
    <w:rsid w:val="003271F4"/>
    <w:rsid w:val="00327CDC"/>
    <w:rsid w:val="00334884"/>
    <w:rsid w:val="00336B3E"/>
    <w:rsid w:val="00344787"/>
    <w:rsid w:val="00344C10"/>
    <w:rsid w:val="0035591F"/>
    <w:rsid w:val="00355D77"/>
    <w:rsid w:val="003612A1"/>
    <w:rsid w:val="00362235"/>
    <w:rsid w:val="00382220"/>
    <w:rsid w:val="003C016B"/>
    <w:rsid w:val="003D096D"/>
    <w:rsid w:val="003E2F03"/>
    <w:rsid w:val="003F02D4"/>
    <w:rsid w:val="003F3024"/>
    <w:rsid w:val="00442FF9"/>
    <w:rsid w:val="004678A0"/>
    <w:rsid w:val="00471923"/>
    <w:rsid w:val="0048496F"/>
    <w:rsid w:val="004A1853"/>
    <w:rsid w:val="004A4C6B"/>
    <w:rsid w:val="004B195B"/>
    <w:rsid w:val="004B21C2"/>
    <w:rsid w:val="004B5E91"/>
    <w:rsid w:val="004E62C6"/>
    <w:rsid w:val="00510CE9"/>
    <w:rsid w:val="0052006E"/>
    <w:rsid w:val="0052282B"/>
    <w:rsid w:val="0052647C"/>
    <w:rsid w:val="00541FFA"/>
    <w:rsid w:val="00546151"/>
    <w:rsid w:val="00550655"/>
    <w:rsid w:val="00550AD4"/>
    <w:rsid w:val="0055477E"/>
    <w:rsid w:val="00580B8C"/>
    <w:rsid w:val="00595744"/>
    <w:rsid w:val="00596323"/>
    <w:rsid w:val="005A4AFB"/>
    <w:rsid w:val="005B3F56"/>
    <w:rsid w:val="005B5A17"/>
    <w:rsid w:val="005D68FC"/>
    <w:rsid w:val="005E438C"/>
    <w:rsid w:val="005E5FBB"/>
    <w:rsid w:val="00600ADC"/>
    <w:rsid w:val="00604E28"/>
    <w:rsid w:val="00616729"/>
    <w:rsid w:val="0063456A"/>
    <w:rsid w:val="0063792A"/>
    <w:rsid w:val="00641B65"/>
    <w:rsid w:val="0066133A"/>
    <w:rsid w:val="006845D5"/>
    <w:rsid w:val="00685338"/>
    <w:rsid w:val="006936F2"/>
    <w:rsid w:val="00697729"/>
    <w:rsid w:val="006D2F2F"/>
    <w:rsid w:val="006F5981"/>
    <w:rsid w:val="006F7036"/>
    <w:rsid w:val="00705CF0"/>
    <w:rsid w:val="0071317A"/>
    <w:rsid w:val="00714A8D"/>
    <w:rsid w:val="0071547F"/>
    <w:rsid w:val="0072235C"/>
    <w:rsid w:val="00727C33"/>
    <w:rsid w:val="007309A4"/>
    <w:rsid w:val="00745A51"/>
    <w:rsid w:val="00757573"/>
    <w:rsid w:val="007732A6"/>
    <w:rsid w:val="00776A73"/>
    <w:rsid w:val="007901C7"/>
    <w:rsid w:val="007A00D0"/>
    <w:rsid w:val="007A5522"/>
    <w:rsid w:val="007B400C"/>
    <w:rsid w:val="007C296C"/>
    <w:rsid w:val="007D015B"/>
    <w:rsid w:val="007D0604"/>
    <w:rsid w:val="007D1D9A"/>
    <w:rsid w:val="007F19FA"/>
    <w:rsid w:val="007F2A8E"/>
    <w:rsid w:val="00804F44"/>
    <w:rsid w:val="00807DB9"/>
    <w:rsid w:val="008114AD"/>
    <w:rsid w:val="0081498B"/>
    <w:rsid w:val="00814FAA"/>
    <w:rsid w:val="00841981"/>
    <w:rsid w:val="00855585"/>
    <w:rsid w:val="00860ACB"/>
    <w:rsid w:val="008653B2"/>
    <w:rsid w:val="00866284"/>
    <w:rsid w:val="00873055"/>
    <w:rsid w:val="00874DCE"/>
    <w:rsid w:val="00875DE4"/>
    <w:rsid w:val="008868C4"/>
    <w:rsid w:val="0089028F"/>
    <w:rsid w:val="00892598"/>
    <w:rsid w:val="008C16CC"/>
    <w:rsid w:val="008C2D44"/>
    <w:rsid w:val="008C329E"/>
    <w:rsid w:val="008C3E09"/>
    <w:rsid w:val="008D0194"/>
    <w:rsid w:val="008D021A"/>
    <w:rsid w:val="008D217B"/>
    <w:rsid w:val="008E2B22"/>
    <w:rsid w:val="008F48B2"/>
    <w:rsid w:val="00901A46"/>
    <w:rsid w:val="00910E52"/>
    <w:rsid w:val="00915701"/>
    <w:rsid w:val="00921B08"/>
    <w:rsid w:val="00925C46"/>
    <w:rsid w:val="009279EA"/>
    <w:rsid w:val="00933EA9"/>
    <w:rsid w:val="009426FD"/>
    <w:rsid w:val="00964A8B"/>
    <w:rsid w:val="00970690"/>
    <w:rsid w:val="00972098"/>
    <w:rsid w:val="00977EEE"/>
    <w:rsid w:val="009A4A2E"/>
    <w:rsid w:val="009A791A"/>
    <w:rsid w:val="009B253B"/>
    <w:rsid w:val="009B77D1"/>
    <w:rsid w:val="009C3960"/>
    <w:rsid w:val="009D1702"/>
    <w:rsid w:val="009E0323"/>
    <w:rsid w:val="009F7BF7"/>
    <w:rsid w:val="00A122D5"/>
    <w:rsid w:val="00A14744"/>
    <w:rsid w:val="00A160DB"/>
    <w:rsid w:val="00A20F61"/>
    <w:rsid w:val="00A368CA"/>
    <w:rsid w:val="00A43B2C"/>
    <w:rsid w:val="00A440B8"/>
    <w:rsid w:val="00A46F8B"/>
    <w:rsid w:val="00A51CE0"/>
    <w:rsid w:val="00A53643"/>
    <w:rsid w:val="00A7796F"/>
    <w:rsid w:val="00A80048"/>
    <w:rsid w:val="00AA1E51"/>
    <w:rsid w:val="00AA4875"/>
    <w:rsid w:val="00AA5E68"/>
    <w:rsid w:val="00AB3177"/>
    <w:rsid w:val="00AC0EBF"/>
    <w:rsid w:val="00AC1D8A"/>
    <w:rsid w:val="00AC6592"/>
    <w:rsid w:val="00AD43BA"/>
    <w:rsid w:val="00AE6491"/>
    <w:rsid w:val="00AE71F6"/>
    <w:rsid w:val="00AF3AF0"/>
    <w:rsid w:val="00AF4850"/>
    <w:rsid w:val="00AF4E44"/>
    <w:rsid w:val="00AF7A90"/>
    <w:rsid w:val="00B10C63"/>
    <w:rsid w:val="00B35F75"/>
    <w:rsid w:val="00B41105"/>
    <w:rsid w:val="00B52708"/>
    <w:rsid w:val="00B558F0"/>
    <w:rsid w:val="00B66A3B"/>
    <w:rsid w:val="00B70FF1"/>
    <w:rsid w:val="00B80057"/>
    <w:rsid w:val="00BA16D2"/>
    <w:rsid w:val="00BA202C"/>
    <w:rsid w:val="00BC375D"/>
    <w:rsid w:val="00BD17DC"/>
    <w:rsid w:val="00BD4C04"/>
    <w:rsid w:val="00BD4EE8"/>
    <w:rsid w:val="00C0753D"/>
    <w:rsid w:val="00C132B8"/>
    <w:rsid w:val="00C16539"/>
    <w:rsid w:val="00C16ABB"/>
    <w:rsid w:val="00C303E7"/>
    <w:rsid w:val="00C33954"/>
    <w:rsid w:val="00C426A2"/>
    <w:rsid w:val="00C42C40"/>
    <w:rsid w:val="00C454F9"/>
    <w:rsid w:val="00C47DFB"/>
    <w:rsid w:val="00C53386"/>
    <w:rsid w:val="00C749A4"/>
    <w:rsid w:val="00C77175"/>
    <w:rsid w:val="00C8362B"/>
    <w:rsid w:val="00C85AF7"/>
    <w:rsid w:val="00C90972"/>
    <w:rsid w:val="00C97C61"/>
    <w:rsid w:val="00CA097D"/>
    <w:rsid w:val="00CA6611"/>
    <w:rsid w:val="00CC6F0B"/>
    <w:rsid w:val="00CD3CC7"/>
    <w:rsid w:val="00CE7743"/>
    <w:rsid w:val="00D003CB"/>
    <w:rsid w:val="00D00ABC"/>
    <w:rsid w:val="00D15F45"/>
    <w:rsid w:val="00D2521A"/>
    <w:rsid w:val="00D43387"/>
    <w:rsid w:val="00D53E05"/>
    <w:rsid w:val="00D662D2"/>
    <w:rsid w:val="00D80313"/>
    <w:rsid w:val="00DA7B62"/>
    <w:rsid w:val="00DB63EB"/>
    <w:rsid w:val="00DB72ED"/>
    <w:rsid w:val="00DC2B0D"/>
    <w:rsid w:val="00DD6E02"/>
    <w:rsid w:val="00DE5CF6"/>
    <w:rsid w:val="00DF1EB2"/>
    <w:rsid w:val="00E05B8C"/>
    <w:rsid w:val="00E1467F"/>
    <w:rsid w:val="00E27558"/>
    <w:rsid w:val="00E30FCA"/>
    <w:rsid w:val="00E37809"/>
    <w:rsid w:val="00E4554A"/>
    <w:rsid w:val="00E64E20"/>
    <w:rsid w:val="00E65E4D"/>
    <w:rsid w:val="00E67F0B"/>
    <w:rsid w:val="00E765E3"/>
    <w:rsid w:val="00E80900"/>
    <w:rsid w:val="00E96C7A"/>
    <w:rsid w:val="00EB620A"/>
    <w:rsid w:val="00EC28C4"/>
    <w:rsid w:val="00EE36A5"/>
    <w:rsid w:val="00F133E1"/>
    <w:rsid w:val="00F61401"/>
    <w:rsid w:val="00F64CBB"/>
    <w:rsid w:val="00F76812"/>
    <w:rsid w:val="00F8244E"/>
    <w:rsid w:val="00F8332A"/>
    <w:rsid w:val="00FA7898"/>
    <w:rsid w:val="00FC063F"/>
    <w:rsid w:val="00FC1970"/>
    <w:rsid w:val="00FE2AF6"/>
    <w:rsid w:val="00FE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036653"/>
  <w15:chartTrackingRefBased/>
  <w15:docId w15:val="{38647161-E03A-454E-80CC-0F6C3B14D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-DU"/>
    <w:qFormat/>
    <w:rsid w:val="00E67F0B"/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E2F03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solid" w:color="385623" w:themeColor="accent6" w:themeShade="80" w:fill="auto"/>
      <w:spacing w:before="240"/>
      <w:outlineLvl w:val="0"/>
    </w:pPr>
    <w:rPr>
      <w:rFonts w:asciiTheme="majorHAnsi" w:eastAsiaTheme="majorEastAsia" w:hAnsiTheme="majorHAnsi" w:cstheme="majorBidi"/>
      <w:b/>
      <w:bCs/>
      <w:caps/>
      <w:color w:val="FFFFFF" w:themeColor="background1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E2F03"/>
    <w:pPr>
      <w:keepNext/>
      <w:keepLines/>
      <w:pBdr>
        <w:bottom w:val="threeDEngrave" w:sz="24" w:space="1" w:color="385623" w:themeColor="accent6" w:themeShade="80"/>
      </w:pBdr>
      <w:spacing w:before="40"/>
      <w:outlineLvl w:val="1"/>
    </w:pPr>
    <w:rPr>
      <w:rFonts w:asciiTheme="majorHAnsi" w:eastAsiaTheme="majorEastAsia" w:hAnsiTheme="majorHAnsi" w:cstheme="majorBidi"/>
      <w:b/>
      <w:smallCaps/>
      <w:color w:val="385623" w:themeColor="accent6" w:themeShade="8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114AD"/>
    <w:pPr>
      <w:keepNext/>
      <w:keepLines/>
      <w:pBdr>
        <w:bottom w:val="single" w:sz="6" w:space="1" w:color="385623" w:themeColor="accent6" w:themeShade="80"/>
      </w:pBdr>
      <w:spacing w:before="40"/>
      <w:outlineLvl w:val="2"/>
    </w:pPr>
    <w:rPr>
      <w:rFonts w:asciiTheme="majorHAnsi" w:eastAsiaTheme="majorEastAsia" w:hAnsiTheme="majorHAnsi" w:cstheme="majorBidi"/>
      <w:b/>
      <w:smallCaps/>
      <w:color w:val="385623" w:themeColor="accent6" w:themeShade="8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56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smallCaps/>
      <w:color w:val="385623" w:themeColor="accent6" w:themeShade="80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A5615"/>
    <w:pPr>
      <w:outlineLvl w:val="4"/>
    </w:pPr>
    <w:rPr>
      <w:rFonts w:asciiTheme="majorHAnsi" w:hAnsiTheme="majorHAnsi"/>
      <w:smallCaps/>
      <w:color w:val="385623" w:themeColor="accent6" w:themeShade="8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CA097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5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5585"/>
  </w:style>
  <w:style w:type="paragraph" w:styleId="Footer">
    <w:name w:val="footer"/>
    <w:basedOn w:val="Normal"/>
    <w:link w:val="FooterChar"/>
    <w:uiPriority w:val="99"/>
    <w:unhideWhenUsed/>
    <w:rsid w:val="008555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5585"/>
  </w:style>
  <w:style w:type="character" w:styleId="PlaceholderText">
    <w:name w:val="Placeholder Text"/>
    <w:basedOn w:val="DefaultParagraphFont"/>
    <w:uiPriority w:val="99"/>
    <w:semiHidden/>
    <w:rsid w:val="0052282B"/>
    <w:rPr>
      <w:color w:val="808080"/>
    </w:rPr>
  </w:style>
  <w:style w:type="paragraph" w:styleId="NoSpacing">
    <w:name w:val="No Spacing"/>
    <w:aliases w:val="Header Committee Name"/>
    <w:basedOn w:val="Subtitle"/>
    <w:autoRedefine/>
    <w:uiPriority w:val="1"/>
    <w:qFormat/>
    <w:rsid w:val="00DB72ED"/>
    <w:pPr>
      <w:numPr>
        <w:ilvl w:val="0"/>
        <w:numId w:val="16"/>
      </w:numPr>
      <w:pBdr>
        <w:bottom w:val="thinThickSmallGap" w:sz="18" w:space="1" w:color="8A1538"/>
      </w:pBdr>
    </w:pPr>
  </w:style>
  <w:style w:type="paragraph" w:styleId="Title">
    <w:name w:val="Title"/>
    <w:aliases w:val="TITLE DU"/>
    <w:basedOn w:val="Normal"/>
    <w:next w:val="Normal"/>
    <w:link w:val="TitleChar"/>
    <w:autoRedefine/>
    <w:uiPriority w:val="10"/>
    <w:qFormat/>
    <w:rsid w:val="009426FD"/>
    <w:pPr>
      <w:jc w:val="center"/>
    </w:pPr>
    <w:rPr>
      <w:rFonts w:asciiTheme="majorHAnsi" w:hAnsiTheme="majorHAnsi"/>
      <w:b/>
      <w:caps/>
      <w:sz w:val="44"/>
      <w:szCs w:val="44"/>
    </w:rPr>
  </w:style>
  <w:style w:type="character" w:customStyle="1" w:styleId="TitleChar">
    <w:name w:val="Title Char"/>
    <w:aliases w:val="TITLE DU Char"/>
    <w:basedOn w:val="DefaultParagraphFont"/>
    <w:link w:val="Title"/>
    <w:uiPriority w:val="10"/>
    <w:rsid w:val="009426FD"/>
    <w:rPr>
      <w:rFonts w:asciiTheme="majorHAnsi" w:hAnsiTheme="majorHAnsi"/>
      <w:b/>
      <w:caps/>
      <w:sz w:val="44"/>
      <w:szCs w:val="44"/>
    </w:rPr>
  </w:style>
  <w:style w:type="table" w:styleId="TableGrid">
    <w:name w:val="Table Grid"/>
    <w:basedOn w:val="TableNormal"/>
    <w:uiPriority w:val="39"/>
    <w:rsid w:val="00A160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E2F03"/>
    <w:rPr>
      <w:rFonts w:asciiTheme="majorHAnsi" w:eastAsiaTheme="majorEastAsia" w:hAnsiTheme="majorHAnsi" w:cstheme="majorBidi"/>
      <w:b/>
      <w:bCs/>
      <w:caps/>
      <w:color w:val="FFFFFF" w:themeColor="background1"/>
      <w:sz w:val="36"/>
      <w:szCs w:val="36"/>
      <w:shd w:val="solid" w:color="385623" w:themeColor="accent6" w:themeShade="80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3E2F03"/>
    <w:rPr>
      <w:rFonts w:asciiTheme="majorHAnsi" w:eastAsiaTheme="majorEastAsia" w:hAnsiTheme="majorHAnsi" w:cstheme="majorBidi"/>
      <w:b/>
      <w:smallCaps/>
      <w:color w:val="385623" w:themeColor="accent6" w:themeShade="80"/>
      <w:sz w:val="3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7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76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B40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40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40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40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40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B400C"/>
    <w:rPr>
      <w:sz w:val="24"/>
    </w:rPr>
  </w:style>
  <w:style w:type="character" w:styleId="Hyperlink">
    <w:name w:val="Hyperlink"/>
    <w:basedOn w:val="DefaultParagraphFont"/>
    <w:uiPriority w:val="99"/>
    <w:unhideWhenUsed/>
    <w:rsid w:val="007B400C"/>
    <w:rPr>
      <w:color w:val="0563C1" w:themeColor="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4C6B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4C6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A4C6B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A4C6B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C16539"/>
    <w:pPr>
      <w:ind w:left="720"/>
      <w:contextualSpacing/>
    </w:pPr>
  </w:style>
  <w:style w:type="paragraph" w:styleId="Subtitle">
    <w:name w:val="Subtitle"/>
    <w:aliases w:val="Header Subtext"/>
    <w:basedOn w:val="Normal"/>
    <w:next w:val="Normal"/>
    <w:link w:val="SubtitleChar"/>
    <w:autoRedefine/>
    <w:uiPriority w:val="11"/>
    <w:qFormat/>
    <w:rsid w:val="00AE71F6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aliases w:val="Header Subtext Char"/>
    <w:basedOn w:val="DefaultParagraphFont"/>
    <w:link w:val="Subtitle"/>
    <w:uiPriority w:val="11"/>
    <w:rsid w:val="00AE71F6"/>
    <w:rPr>
      <w:rFonts w:eastAsiaTheme="minorEastAsia"/>
      <w:spacing w:val="15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114AD"/>
    <w:rPr>
      <w:rFonts w:asciiTheme="majorHAnsi" w:eastAsiaTheme="majorEastAsia" w:hAnsiTheme="majorHAnsi" w:cstheme="majorBidi"/>
      <w:b/>
      <w:smallCaps/>
      <w:color w:val="385623" w:themeColor="accent6" w:themeShade="80"/>
      <w:sz w:val="28"/>
      <w:szCs w:val="28"/>
    </w:rPr>
  </w:style>
  <w:style w:type="character" w:styleId="SubtleEmphasis">
    <w:name w:val="Subtle Emphasis"/>
    <w:aliases w:val="TABLE DESIGN"/>
    <w:uiPriority w:val="19"/>
    <w:qFormat/>
    <w:rsid w:val="008114AD"/>
    <w:rPr>
      <w:color w:val="385623" w:themeColor="accent6" w:themeShade="80"/>
    </w:rPr>
  </w:style>
  <w:style w:type="character" w:customStyle="1" w:styleId="Heading4Char">
    <w:name w:val="Heading 4 Char"/>
    <w:basedOn w:val="DefaultParagraphFont"/>
    <w:link w:val="Heading4"/>
    <w:uiPriority w:val="9"/>
    <w:rsid w:val="000A5615"/>
    <w:rPr>
      <w:rFonts w:asciiTheme="majorHAnsi" w:eastAsiaTheme="majorEastAsia" w:hAnsiTheme="majorHAnsi" w:cstheme="majorBidi"/>
      <w:b/>
      <w:iCs/>
      <w:smallCaps/>
      <w:color w:val="385623" w:themeColor="accent6" w:themeShade="80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0A5615"/>
    <w:rPr>
      <w:rFonts w:asciiTheme="majorHAnsi" w:hAnsiTheme="majorHAnsi"/>
      <w:smallCaps/>
      <w:color w:val="385623" w:themeColor="accent6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A097D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table" w:styleId="GridTable1Light-Accent6">
    <w:name w:val="Grid Table 1 Light Accent 6"/>
    <w:basedOn w:val="TableNormal"/>
    <w:uiPriority w:val="46"/>
    <w:rsid w:val="000A561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6">
    <w:name w:val="Grid Table 2 Accent 6"/>
    <w:basedOn w:val="TableNormal"/>
    <w:uiPriority w:val="47"/>
    <w:rsid w:val="000A561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Emphasis">
    <w:name w:val="Emphasis"/>
    <w:uiPriority w:val="20"/>
    <w:qFormat/>
    <w:rsid w:val="008114AD"/>
  </w:style>
  <w:style w:type="table" w:styleId="GridTable3-Accent6">
    <w:name w:val="Grid Table 3 Accent 6"/>
    <w:basedOn w:val="TableNormal"/>
    <w:uiPriority w:val="48"/>
    <w:rsid w:val="00283014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AE649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line="259" w:lineRule="auto"/>
      <w:outlineLvl w:val="9"/>
    </w:pPr>
    <w:rPr>
      <w:b w:val="0"/>
      <w:bCs w:val="0"/>
      <w:caps w:val="0"/>
      <w:color w:val="2E74B5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AE649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E6491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9A4A2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DB72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u.edu/sites/default/files/2021-10/Final%20Report%20Form.docx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u.edu/node/66556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du.edu/node/666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u.edu/sites/default/files/2021-10/Final%20Report%20Form.docx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1131EBE92824F0AB87F784FD0262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CDF44-DD96-4575-ABED-B8A700BCFC67}"/>
      </w:docPartPr>
      <w:docPartBody>
        <w:p w:rsidR="00507A1E" w:rsidRDefault="00886CEB" w:rsidP="00886CEB">
          <w:pPr>
            <w:pStyle w:val="C1131EBE92824F0AB87F784FD0262F96"/>
          </w:pPr>
          <w:r w:rsidRPr="00E6238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6CEB"/>
    <w:rsid w:val="00132C90"/>
    <w:rsid w:val="001B20A9"/>
    <w:rsid w:val="00267D5C"/>
    <w:rsid w:val="00507A1E"/>
    <w:rsid w:val="00580B8C"/>
    <w:rsid w:val="00886CEB"/>
    <w:rsid w:val="00892598"/>
    <w:rsid w:val="009C106E"/>
    <w:rsid w:val="00C06EBA"/>
    <w:rsid w:val="00C20CCC"/>
    <w:rsid w:val="00E45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6CEB"/>
  </w:style>
  <w:style w:type="paragraph" w:customStyle="1" w:styleId="C1131EBE92824F0AB87F784FD0262F96">
    <w:name w:val="C1131EBE92824F0AB87F784FD0262F96"/>
    <w:rsid w:val="00886C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2EE99-EE53-4179-9E20-DBEDCB8E1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Garcia</dc:creator>
  <cp:keywords/>
  <dc:description/>
  <cp:lastModifiedBy>Charles Steadman</cp:lastModifiedBy>
  <cp:revision>2</cp:revision>
  <dcterms:created xsi:type="dcterms:W3CDTF">2025-08-22T17:11:00Z</dcterms:created>
  <dcterms:modified xsi:type="dcterms:W3CDTF">2025-08-22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c416c9836ecabcea52f5a0211c34b2bf16fe1cf246b396f22065e34d09f78b</vt:lpwstr>
  </property>
</Properties>
</file>